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0F1A" w:rsidRPr="00805E3F" w:rsidRDefault="00BD0F1A" w:rsidP="00805E3F">
      <w:pPr>
        <w:spacing w:after="0"/>
        <w:jc w:val="center"/>
        <w:rPr>
          <w:rFonts w:ascii="Cambria" w:hAnsi="Cambria" w:cs="Nirmala UI"/>
          <w:b/>
          <w:sz w:val="28"/>
          <w:szCs w:val="28"/>
        </w:rPr>
      </w:pPr>
      <w:bookmarkStart w:id="0" w:name="_GoBack"/>
      <w:bookmarkEnd w:id="0"/>
      <w:r w:rsidRPr="00805E3F">
        <w:rPr>
          <w:rFonts w:ascii="Cambria" w:hAnsi="Cambria" w:cs="Nirmala UI"/>
          <w:b/>
          <w:sz w:val="28"/>
          <w:szCs w:val="28"/>
        </w:rPr>
        <w:t>IFISHI YUZUZWA N’USABA KO URUBANZA RUSUBIRWAMO KU</w:t>
      </w:r>
    </w:p>
    <w:p w:rsidR="00BD0F1A" w:rsidRPr="00805E3F" w:rsidRDefault="00BD0F1A" w:rsidP="00805E3F">
      <w:pPr>
        <w:spacing w:after="0"/>
        <w:jc w:val="center"/>
        <w:rPr>
          <w:rFonts w:ascii="Cambria" w:hAnsi="Cambria" w:cs="Nirmala UI"/>
          <w:b/>
          <w:sz w:val="28"/>
          <w:szCs w:val="28"/>
        </w:rPr>
      </w:pPr>
      <w:r w:rsidRPr="00805E3F">
        <w:rPr>
          <w:rFonts w:ascii="Cambria" w:hAnsi="Cambria" w:cs="Nirmala UI"/>
          <w:b/>
          <w:sz w:val="28"/>
          <w:szCs w:val="28"/>
        </w:rPr>
        <w:t>MPAMVU Z’AKARENGANE</w:t>
      </w:r>
    </w:p>
    <w:tbl>
      <w:tblPr>
        <w:tblStyle w:val="TableGrid"/>
        <w:tblW w:w="134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4950"/>
        <w:gridCol w:w="2880"/>
        <w:gridCol w:w="5130"/>
      </w:tblGrid>
      <w:tr w:rsidR="00BA70B3" w:rsidRPr="00C57654" w:rsidTr="00C57654">
        <w:trPr>
          <w:trHeight w:val="626"/>
        </w:trPr>
        <w:tc>
          <w:tcPr>
            <w:tcW w:w="13410" w:type="dxa"/>
            <w:gridSpan w:val="4"/>
            <w:shd w:val="clear" w:color="auto" w:fill="00B0F0"/>
          </w:tcPr>
          <w:p w:rsidR="00BA70B3" w:rsidRPr="00C57654" w:rsidRDefault="00BD0F1A" w:rsidP="000F0A7A">
            <w:pPr>
              <w:pStyle w:val="ListParagraph"/>
              <w:numPr>
                <w:ilvl w:val="0"/>
                <w:numId w:val="7"/>
              </w:numPr>
              <w:spacing w:after="240"/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AMAKURU Y’IBANZE ATUMA UBUSABE BUSHOBORA GUSUZUMWA</w:t>
            </w:r>
          </w:p>
        </w:tc>
      </w:tr>
      <w:tr w:rsidR="00BA70B3" w:rsidRPr="00C57654" w:rsidTr="00C57654">
        <w:trPr>
          <w:trHeight w:val="773"/>
        </w:trPr>
        <w:tc>
          <w:tcPr>
            <w:tcW w:w="450" w:type="dxa"/>
          </w:tcPr>
          <w:p w:rsidR="00BA70B3" w:rsidRPr="00C57654" w:rsidRDefault="00BD0F1A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1</w:t>
            </w:r>
          </w:p>
        </w:tc>
        <w:tc>
          <w:tcPr>
            <w:tcW w:w="4950" w:type="dxa"/>
          </w:tcPr>
          <w:p w:rsidR="00BA70B3" w:rsidRPr="00C57654" w:rsidRDefault="00BD0F1A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Amazina y’usaba kurenganurwa</w:t>
            </w: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782"/>
        </w:trPr>
        <w:tc>
          <w:tcPr>
            <w:tcW w:w="450" w:type="dxa"/>
          </w:tcPr>
          <w:p w:rsidR="00BA70B3" w:rsidRPr="00C57654" w:rsidRDefault="00BD0F1A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2</w:t>
            </w:r>
          </w:p>
        </w:tc>
        <w:tc>
          <w:tcPr>
            <w:tcW w:w="4950" w:type="dxa"/>
          </w:tcPr>
          <w:p w:rsidR="00BA70B3" w:rsidRPr="00C57654" w:rsidRDefault="000F0A7A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Amazina y’umwunganira</w:t>
            </w:r>
          </w:p>
          <w:p w:rsidR="00BD0F1A" w:rsidRPr="00C57654" w:rsidRDefault="000F0A7A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Cyangwa umuhagarariye</w:t>
            </w:r>
          </w:p>
          <w:p w:rsidR="00BA70B3" w:rsidRPr="00C57654" w:rsidRDefault="00BA70B3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728"/>
        </w:trPr>
        <w:tc>
          <w:tcPr>
            <w:tcW w:w="450" w:type="dxa"/>
          </w:tcPr>
          <w:p w:rsidR="00BA70B3" w:rsidRPr="00C57654" w:rsidRDefault="00BD0F1A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3</w:t>
            </w:r>
          </w:p>
        </w:tc>
        <w:tc>
          <w:tcPr>
            <w:tcW w:w="4950" w:type="dxa"/>
          </w:tcPr>
          <w:p w:rsidR="00BA70B3" w:rsidRPr="00C57654" w:rsidRDefault="00BD0F1A" w:rsidP="00F2312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Uwo/abo baburana</w:t>
            </w:r>
          </w:p>
          <w:p w:rsidR="00BA70B3" w:rsidRPr="00C57654" w:rsidRDefault="00BA70B3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863"/>
        </w:trPr>
        <w:tc>
          <w:tcPr>
            <w:tcW w:w="450" w:type="dxa"/>
          </w:tcPr>
          <w:p w:rsidR="00BA70B3" w:rsidRPr="00C57654" w:rsidRDefault="00BD0F1A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4</w:t>
            </w:r>
          </w:p>
        </w:tc>
        <w:tc>
          <w:tcPr>
            <w:tcW w:w="4950" w:type="dxa"/>
          </w:tcPr>
          <w:p w:rsidR="00BA70B3" w:rsidRPr="00C57654" w:rsidRDefault="00BA70B3" w:rsidP="00F23127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Numero</w:t>
            </w:r>
            <w:r w:rsidR="00F23127" w:rsidRPr="00C57654">
              <w:rPr>
                <w:rFonts w:ascii="Cambria" w:hAnsi="Cambria" w:cs="Nirmala UI"/>
                <w:sz w:val="24"/>
                <w:szCs w:val="24"/>
              </w:rPr>
              <w:t xml:space="preserve"> </w:t>
            </w:r>
            <w:r w:rsidR="00BD0F1A" w:rsidRPr="00C57654">
              <w:rPr>
                <w:rFonts w:ascii="Cambria" w:hAnsi="Cambria" w:cs="Nirmala UI"/>
                <w:sz w:val="24"/>
                <w:szCs w:val="24"/>
              </w:rPr>
              <w:t>y’urubanza</w:t>
            </w:r>
            <w:r w:rsidR="00BE62F7" w:rsidRPr="00C57654">
              <w:rPr>
                <w:rFonts w:ascii="Cambria" w:hAnsi="Cambria" w:cs="Nirmala UI"/>
                <w:sz w:val="24"/>
                <w:szCs w:val="24"/>
              </w:rPr>
              <w:t xml:space="preserve"> </w:t>
            </w:r>
            <w:r w:rsidR="00BD0F1A" w:rsidRPr="00C57654">
              <w:rPr>
                <w:rFonts w:ascii="Cambria" w:hAnsi="Cambria" w:cs="Nirmala UI"/>
                <w:sz w:val="24"/>
                <w:szCs w:val="24"/>
              </w:rPr>
              <w:t>asabira gusubirwamo</w:t>
            </w:r>
          </w:p>
          <w:p w:rsidR="00BA70B3" w:rsidRPr="00C57654" w:rsidRDefault="00BA70B3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827"/>
        </w:trPr>
        <w:tc>
          <w:tcPr>
            <w:tcW w:w="450" w:type="dxa"/>
          </w:tcPr>
          <w:p w:rsidR="00BA70B3" w:rsidRPr="00C57654" w:rsidRDefault="00BD0F1A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5</w:t>
            </w:r>
          </w:p>
        </w:tc>
        <w:tc>
          <w:tcPr>
            <w:tcW w:w="4950" w:type="dxa"/>
          </w:tcPr>
          <w:p w:rsidR="00BA70B3" w:rsidRPr="00C57654" w:rsidRDefault="00BA70B3" w:rsidP="000F0A7A">
            <w:pPr>
              <w:ind w:right="432"/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Urukiko</w:t>
            </w:r>
            <w:r w:rsidR="00BE62F7" w:rsidRPr="00C57654">
              <w:rPr>
                <w:rFonts w:ascii="Cambria" w:hAnsi="Cambria" w:cs="Nirmala UI"/>
                <w:sz w:val="24"/>
                <w:szCs w:val="24"/>
              </w:rPr>
              <w:t xml:space="preserve"> 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rwaciye</w:t>
            </w:r>
            <w:r w:rsidR="00BE62F7" w:rsidRPr="00C57654">
              <w:rPr>
                <w:rFonts w:ascii="Cambria" w:hAnsi="Cambria" w:cs="Nirmala UI"/>
                <w:sz w:val="24"/>
                <w:szCs w:val="24"/>
              </w:rPr>
              <w:t xml:space="preserve"> 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</w:t>
            </w:r>
            <w:r w:rsidR="00BD0F1A" w:rsidRPr="00C57654">
              <w:rPr>
                <w:rFonts w:ascii="Cambria" w:hAnsi="Cambria" w:cs="Nirmala UI"/>
                <w:sz w:val="24"/>
                <w:szCs w:val="24"/>
              </w:rPr>
              <w:t>urubanza rusabirwa</w:t>
            </w:r>
            <w:r w:rsidR="00BE62F7" w:rsidRPr="00C57654">
              <w:rPr>
                <w:rFonts w:ascii="Cambria" w:hAnsi="Cambria" w:cs="Nirmala UI"/>
                <w:sz w:val="24"/>
                <w:szCs w:val="24"/>
              </w:rPr>
              <w:t xml:space="preserve"> </w:t>
            </w:r>
            <w:r w:rsidR="00BD0F1A" w:rsidRPr="00C57654">
              <w:rPr>
                <w:rFonts w:ascii="Cambria" w:hAnsi="Cambria" w:cs="Nirmala UI"/>
                <w:sz w:val="24"/>
                <w:szCs w:val="24"/>
              </w:rPr>
              <w:t xml:space="preserve"> gusubirwamo</w:t>
            </w: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835"/>
        </w:trPr>
        <w:tc>
          <w:tcPr>
            <w:tcW w:w="450" w:type="dxa"/>
          </w:tcPr>
          <w:p w:rsidR="00BA70B3" w:rsidRPr="00C57654" w:rsidRDefault="00BD0F1A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6</w:t>
            </w:r>
          </w:p>
        </w:tc>
        <w:tc>
          <w:tcPr>
            <w:tcW w:w="4950" w:type="dxa"/>
          </w:tcPr>
          <w:p w:rsidR="00BA70B3" w:rsidRPr="00C57654" w:rsidRDefault="00BD0F1A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Itariki urubanza rwaciriweho</w:t>
            </w: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835"/>
        </w:trPr>
        <w:tc>
          <w:tcPr>
            <w:tcW w:w="450" w:type="dxa"/>
          </w:tcPr>
          <w:p w:rsidR="00BA70B3" w:rsidRPr="00C57654" w:rsidRDefault="00B96CBB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7</w:t>
            </w:r>
          </w:p>
        </w:tc>
        <w:tc>
          <w:tcPr>
            <w:tcW w:w="4950" w:type="dxa"/>
          </w:tcPr>
          <w:p w:rsidR="00BA70B3" w:rsidRPr="00C57654" w:rsidRDefault="00BA70B3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Itariki </w:t>
            </w:r>
            <w:r w:rsidR="00B96CBB" w:rsidRPr="00C57654">
              <w:rPr>
                <w:rFonts w:ascii="Cambria" w:hAnsi="Cambria" w:cs="Nirmala UI"/>
                <w:sz w:val="24"/>
                <w:szCs w:val="24"/>
              </w:rPr>
              <w:t>kopi y’urubanza rwashyiriwe muri IECMS</w:t>
            </w: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835"/>
        </w:trPr>
        <w:tc>
          <w:tcPr>
            <w:tcW w:w="450" w:type="dxa"/>
          </w:tcPr>
          <w:p w:rsidR="00BA70B3" w:rsidRPr="00C57654" w:rsidRDefault="00B96CBB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8</w:t>
            </w:r>
          </w:p>
        </w:tc>
        <w:tc>
          <w:tcPr>
            <w:tcW w:w="4950" w:type="dxa"/>
          </w:tcPr>
          <w:p w:rsidR="00BA70B3" w:rsidRPr="00C57654" w:rsidRDefault="00BA70B3" w:rsidP="00BE62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Ita</w:t>
            </w:r>
            <w:r w:rsidR="00F73AB6" w:rsidRPr="00C57654">
              <w:rPr>
                <w:rFonts w:ascii="Cambria" w:hAnsi="Cambria" w:cs="Nirmala UI"/>
                <w:sz w:val="24"/>
                <w:szCs w:val="24"/>
              </w:rPr>
              <w:t>riki yasabiyeho ko rusubirwamo</w:t>
            </w: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1880"/>
        </w:trPr>
        <w:tc>
          <w:tcPr>
            <w:tcW w:w="450" w:type="dxa"/>
          </w:tcPr>
          <w:p w:rsidR="00BA70B3" w:rsidRPr="00C57654" w:rsidRDefault="00B96CBB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lastRenderedPageBreak/>
              <w:t>9</w:t>
            </w:r>
          </w:p>
        </w:tc>
        <w:tc>
          <w:tcPr>
            <w:tcW w:w="4950" w:type="dxa"/>
          </w:tcPr>
          <w:p w:rsidR="00BA70B3" w:rsidRPr="00C57654" w:rsidRDefault="00F73AB6" w:rsidP="000F0A7A">
            <w:pPr>
              <w:ind w:right="288"/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Garagaza ko nta yindi nzira </w:t>
            </w:r>
          </w:p>
          <w:p w:rsidR="00F73AB6" w:rsidRPr="00C57654" w:rsidRDefault="00F73AB6" w:rsidP="000F0A7A">
            <w:pPr>
              <w:ind w:right="1152"/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Y’ubujurire busanzwe cyangwa </w:t>
            </w:r>
            <w:r w:rsidR="00CB0714" w:rsidRPr="00C57654">
              <w:rPr>
                <w:rFonts w:ascii="Cambria" w:hAnsi="Cambria" w:cs="Nirmala UI"/>
                <w:sz w:val="24"/>
                <w:szCs w:val="24"/>
              </w:rPr>
              <w:t xml:space="preserve">budasanzwe 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>yari isigaye washoboraga kwifashisha ngo urenganurwe</w:t>
            </w:r>
          </w:p>
        </w:tc>
        <w:tc>
          <w:tcPr>
            <w:tcW w:w="8010" w:type="dxa"/>
            <w:gridSpan w:val="2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F73AB6" w:rsidRPr="00C57654" w:rsidTr="00C57654">
        <w:trPr>
          <w:trHeight w:val="283"/>
        </w:trPr>
        <w:tc>
          <w:tcPr>
            <w:tcW w:w="13410" w:type="dxa"/>
            <w:gridSpan w:val="4"/>
            <w:shd w:val="clear" w:color="auto" w:fill="FFFFFF" w:themeFill="background1"/>
          </w:tcPr>
          <w:p w:rsidR="00F73AB6" w:rsidRPr="00C57654" w:rsidRDefault="00F73AB6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800"/>
        </w:trPr>
        <w:tc>
          <w:tcPr>
            <w:tcW w:w="13410" w:type="dxa"/>
            <w:gridSpan w:val="4"/>
            <w:shd w:val="clear" w:color="auto" w:fill="00B0F0"/>
          </w:tcPr>
          <w:p w:rsidR="00BA70B3" w:rsidRPr="00441A77" w:rsidRDefault="0094166D" w:rsidP="00441A77">
            <w:pPr>
              <w:pStyle w:val="ListParagraph"/>
              <w:numPr>
                <w:ilvl w:val="0"/>
                <w:numId w:val="7"/>
              </w:numPr>
              <w:ind w:right="1728"/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441A77">
              <w:rPr>
                <w:rFonts w:ascii="Cambria" w:hAnsi="Cambria" w:cs="Nirmala UI"/>
                <w:b/>
                <w:sz w:val="24"/>
                <w:szCs w:val="24"/>
              </w:rPr>
              <w:t>IMPAMVU ASHINGIRAHO ASABA KO URUBANZA RUSUBIRWAMO KU MPAMVU Z’AKARENGANE</w:t>
            </w:r>
          </w:p>
        </w:tc>
      </w:tr>
      <w:tr w:rsidR="0094166D" w:rsidRPr="00C57654" w:rsidTr="00C57654">
        <w:trPr>
          <w:trHeight w:val="1007"/>
        </w:trPr>
        <w:tc>
          <w:tcPr>
            <w:tcW w:w="13410" w:type="dxa"/>
            <w:gridSpan w:val="4"/>
            <w:tcBorders>
              <w:bottom w:val="single" w:sz="4" w:space="0" w:color="FFFFFF" w:themeColor="background1"/>
            </w:tcBorders>
          </w:tcPr>
          <w:p w:rsidR="0094166D" w:rsidRPr="00C57654" w:rsidRDefault="0094166D" w:rsidP="000F0A7A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Ni iyihe mpamvu muri izi zikurikira ushingiraho usaba ko urubanza rusubirwamo ku mpamvu z’akarengane (uzuza YEGO cyangwa OYA)</w:t>
            </w:r>
          </w:p>
          <w:p w:rsidR="0094166D" w:rsidRPr="00C57654" w:rsidRDefault="0094166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</w:tr>
      <w:tr w:rsidR="0094166D" w:rsidRPr="00C57654" w:rsidTr="00C57654">
        <w:trPr>
          <w:trHeight w:val="432"/>
        </w:trPr>
        <w:tc>
          <w:tcPr>
            <w:tcW w:w="5400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00B0F0"/>
          </w:tcPr>
          <w:p w:rsidR="0094166D" w:rsidRPr="00C57654" w:rsidRDefault="0094166D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00B0F0"/>
          </w:tcPr>
          <w:p w:rsidR="0094166D" w:rsidRPr="00C57654" w:rsidRDefault="0094166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YEGO</w:t>
            </w:r>
          </w:p>
        </w:tc>
        <w:tc>
          <w:tcPr>
            <w:tcW w:w="513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00B0F0"/>
          </w:tcPr>
          <w:p w:rsidR="0094166D" w:rsidRPr="00C57654" w:rsidRDefault="0094166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OYA</w:t>
            </w:r>
          </w:p>
        </w:tc>
      </w:tr>
      <w:tr w:rsidR="00BA70B3" w:rsidRPr="00C57654" w:rsidTr="00C57654">
        <w:trPr>
          <w:trHeight w:val="810"/>
        </w:trPr>
        <w:tc>
          <w:tcPr>
            <w:tcW w:w="450" w:type="dxa"/>
            <w:tcBorders>
              <w:top w:val="nil"/>
            </w:tcBorders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 </w:t>
            </w:r>
            <w:r w:rsidR="0094166D" w:rsidRPr="00C57654">
              <w:rPr>
                <w:rFonts w:ascii="Cambria" w:hAnsi="Cambria" w:cs="Nirmala UI"/>
                <w:sz w:val="24"/>
                <w:szCs w:val="24"/>
              </w:rPr>
              <w:t>1</w:t>
            </w:r>
          </w:p>
        </w:tc>
        <w:tc>
          <w:tcPr>
            <w:tcW w:w="4950" w:type="dxa"/>
            <w:tcBorders>
              <w:top w:val="nil"/>
            </w:tcBorders>
          </w:tcPr>
          <w:p w:rsidR="00BA70B3" w:rsidRPr="00C57654" w:rsidRDefault="00BA70B3" w:rsidP="000F0A7A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Kuba rwarabayemo ruswa</w:t>
            </w:r>
            <w:r w:rsidR="0094166D"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,</w:t>
            </w: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 xml:space="preserve"> </w:t>
            </w:r>
            <w:r w:rsidR="0009244F"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 xml:space="preserve">ikimenyane </w:t>
            </w: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cyangwa i</w:t>
            </w:r>
            <w:r w:rsidR="0009244F"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cyenewabo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  <w:tcBorders>
              <w:top w:val="nil"/>
            </w:tcBorders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nil"/>
            </w:tcBorders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805"/>
        </w:trPr>
        <w:tc>
          <w:tcPr>
            <w:tcW w:w="450" w:type="dxa"/>
          </w:tcPr>
          <w:p w:rsidR="00BA70B3" w:rsidRPr="00C57654" w:rsidRDefault="0094166D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 2</w:t>
            </w:r>
          </w:p>
        </w:tc>
        <w:tc>
          <w:tcPr>
            <w:tcW w:w="4950" w:type="dxa"/>
          </w:tcPr>
          <w:p w:rsidR="00BA70B3" w:rsidRPr="00C57654" w:rsidRDefault="00BA70B3" w:rsidP="000F0A7A">
            <w:pPr>
              <w:ind w:right="432"/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 xml:space="preserve">Kuba rwarabayemo ruswa cyangwa kwirengagiza amategeko bigaragarira buri wese </w:t>
            </w:r>
          </w:p>
        </w:tc>
        <w:tc>
          <w:tcPr>
            <w:tcW w:w="2880" w:type="dxa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5130" w:type="dxa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417"/>
        </w:trPr>
        <w:tc>
          <w:tcPr>
            <w:tcW w:w="450" w:type="dxa"/>
          </w:tcPr>
          <w:p w:rsidR="00BA70B3" w:rsidRPr="00C57654" w:rsidRDefault="0094166D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 3</w:t>
            </w:r>
          </w:p>
        </w:tc>
        <w:tc>
          <w:tcPr>
            <w:tcW w:w="4950" w:type="dxa"/>
          </w:tcPr>
          <w:p w:rsidR="00BA70B3" w:rsidRPr="00C57654" w:rsidRDefault="00BA70B3" w:rsidP="000F0A7A">
            <w:pPr>
              <w:ind w:right="1008"/>
              <w:jc w:val="both"/>
              <w:rPr>
                <w:rFonts w:ascii="Cambria" w:hAnsi="Cambria" w:cs="Nirmala UI"/>
                <w:color w:val="000000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Kuba harabayemo kwirengagiza</w:t>
            </w:r>
            <w:r w:rsidR="00D72E4B"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 xml:space="preserve"> ibimenyetso</w:t>
            </w: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 xml:space="preserve"> </w:t>
            </w:r>
            <w:r w:rsidR="00D72E4B"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bigatuma habaho akarengane kagaragarira</w:t>
            </w: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 xml:space="preserve"> buri wese</w:t>
            </w:r>
          </w:p>
        </w:tc>
        <w:tc>
          <w:tcPr>
            <w:tcW w:w="2880" w:type="dxa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5130" w:type="dxa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70"/>
        </w:trPr>
        <w:tc>
          <w:tcPr>
            <w:tcW w:w="450" w:type="dxa"/>
          </w:tcPr>
          <w:p w:rsidR="00BA70B3" w:rsidRPr="00C57654" w:rsidRDefault="0094166D" w:rsidP="00B96CBB">
            <w:pPr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 4</w:t>
            </w:r>
          </w:p>
        </w:tc>
        <w:tc>
          <w:tcPr>
            <w:tcW w:w="4950" w:type="dxa"/>
          </w:tcPr>
          <w:p w:rsidR="00BA70B3" w:rsidRPr="00C57654" w:rsidRDefault="000F0A7A" w:rsidP="000F0A7A">
            <w:pPr>
              <w:ind w:right="1440"/>
              <w:jc w:val="both"/>
              <w:rPr>
                <w:rFonts w:ascii="Cambria" w:hAnsi="Cambria" w:cs="Nirmala UI"/>
                <w:color w:val="000000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 xml:space="preserve">Kuba rubanza rudashobora </w:t>
            </w:r>
            <w:r w:rsidR="00BA70B3"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kurangizwa</w:t>
            </w:r>
          </w:p>
          <w:p w:rsidR="00BA70B3" w:rsidRPr="00C57654" w:rsidRDefault="00BA70B3" w:rsidP="004725C8">
            <w:pPr>
              <w:ind w:left="144" w:right="576"/>
              <w:jc w:val="both"/>
              <w:rPr>
                <w:rFonts w:ascii="Cambria" w:hAnsi="Cambria" w:cs="Nirmala UI"/>
                <w:color w:val="000000"/>
                <w:sz w:val="24"/>
                <w:szCs w:val="24"/>
              </w:rPr>
            </w:pPr>
          </w:p>
        </w:tc>
        <w:tc>
          <w:tcPr>
            <w:tcW w:w="2880" w:type="dxa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  <w:tc>
          <w:tcPr>
            <w:tcW w:w="5130" w:type="dxa"/>
          </w:tcPr>
          <w:p w:rsidR="00BA70B3" w:rsidRPr="00C57654" w:rsidRDefault="00BA70B3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A70B3" w:rsidRPr="00C57654" w:rsidTr="00C57654">
        <w:trPr>
          <w:trHeight w:val="773"/>
        </w:trPr>
        <w:tc>
          <w:tcPr>
            <w:tcW w:w="13410" w:type="dxa"/>
            <w:gridSpan w:val="4"/>
            <w:shd w:val="clear" w:color="auto" w:fill="FFFFFF" w:themeFill="background1"/>
          </w:tcPr>
          <w:p w:rsidR="00BA70B3" w:rsidRPr="00C57654" w:rsidRDefault="00EB6FE4" w:rsidP="000F0A7A">
            <w:pPr>
              <w:jc w:val="both"/>
              <w:rPr>
                <w:rFonts w:ascii="Cambria" w:hAnsi="Cambria" w:cs="Nirmala UI"/>
                <w:b/>
                <w:i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i/>
                <w:sz w:val="24"/>
                <w:szCs w:val="24"/>
              </w:rPr>
              <w:t>Ibisobanuro birambuye kumpamvu z’akarengane (subiza gusa ku harebana n’impamvu ikureba).</w:t>
            </w:r>
          </w:p>
        </w:tc>
      </w:tr>
      <w:tr w:rsidR="00EB6FE4" w:rsidRPr="00C57654" w:rsidTr="00C57654">
        <w:trPr>
          <w:trHeight w:val="417"/>
        </w:trPr>
        <w:tc>
          <w:tcPr>
            <w:tcW w:w="450" w:type="dxa"/>
          </w:tcPr>
          <w:p w:rsidR="00EB6FE4" w:rsidRPr="00C57654" w:rsidRDefault="00EB6FE4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EB6FE4" w:rsidRPr="00C57654" w:rsidRDefault="00EB6FE4" w:rsidP="000F0A7A">
            <w:pPr>
              <w:jc w:val="both"/>
              <w:rPr>
                <w:rFonts w:ascii="Cambria" w:hAnsi="Cambria" w:cs="Nirmala UI"/>
                <w:i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i/>
                <w:sz w:val="24"/>
                <w:szCs w:val="24"/>
              </w:rPr>
              <w:t>Ruswa, ikimenyane cyangwa icyenewabo</w:t>
            </w:r>
          </w:p>
        </w:tc>
      </w:tr>
      <w:tr w:rsidR="00EB6FE4" w:rsidRPr="00C57654" w:rsidTr="00C57654">
        <w:trPr>
          <w:trHeight w:val="827"/>
        </w:trPr>
        <w:tc>
          <w:tcPr>
            <w:tcW w:w="450" w:type="dxa"/>
          </w:tcPr>
          <w:p w:rsidR="00EB6FE4" w:rsidRPr="00C57654" w:rsidRDefault="00EB6FE4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EB6FE4" w:rsidRPr="00C57654" w:rsidRDefault="00EB6FE4" w:rsidP="000F0A7A">
            <w:pPr>
              <w:jc w:val="both"/>
              <w:rPr>
                <w:rFonts w:ascii="Cambria" w:hAnsi="Cambria" w:cs="Nirmala UI"/>
                <w:color w:val="000000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color w:val="000000"/>
                <w:sz w:val="24"/>
                <w:szCs w:val="24"/>
              </w:rPr>
              <w:t>Niba rwarabayemo ruswa, ikimenyane cyangwa icyene wabo, garagaza ibimenyetso nk’urubanza ruhamya umucamanza ruswa, cg icyemezo cy’Inama nkuru y’ubucamanza</w:t>
            </w:r>
          </w:p>
        </w:tc>
      </w:tr>
      <w:tr w:rsidR="00EB6FE4" w:rsidRPr="00C57654" w:rsidTr="00C57654">
        <w:trPr>
          <w:trHeight w:val="2897"/>
        </w:trPr>
        <w:tc>
          <w:tcPr>
            <w:tcW w:w="450" w:type="dxa"/>
            <w:vMerge w:val="restart"/>
          </w:tcPr>
          <w:p w:rsidR="00EB6FE4" w:rsidRPr="00C57654" w:rsidRDefault="00EB6FE4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EB6FE4" w:rsidRPr="00C57654" w:rsidRDefault="00EB6FE4" w:rsidP="00B96CBB">
            <w:pPr>
              <w:rPr>
                <w:rFonts w:ascii="Cambria" w:hAnsi="Cambria" w:cs="Nirmala UI"/>
                <w:color w:val="000000"/>
                <w:sz w:val="24"/>
                <w:szCs w:val="24"/>
              </w:rPr>
            </w:pPr>
          </w:p>
        </w:tc>
      </w:tr>
      <w:tr w:rsidR="00EB6FE4" w:rsidRPr="00C57654" w:rsidTr="00C57654">
        <w:trPr>
          <w:trHeight w:val="620"/>
        </w:trPr>
        <w:tc>
          <w:tcPr>
            <w:tcW w:w="450" w:type="dxa"/>
            <w:vMerge/>
          </w:tcPr>
          <w:p w:rsidR="00EB6FE4" w:rsidRPr="00C57654" w:rsidRDefault="00EB6FE4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BC7EFD" w:rsidRPr="00C57654" w:rsidRDefault="00EB6FE4" w:rsidP="004445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Garagaza ko </w:t>
            </w:r>
            <w:r w:rsidR="00BC7EFD" w:rsidRPr="00C57654">
              <w:rPr>
                <w:rFonts w:ascii="Cambria" w:hAnsi="Cambria" w:cs="Nirmala UI"/>
                <w:sz w:val="24"/>
                <w:szCs w:val="24"/>
              </w:rPr>
              <w:t>wabimenye nyuma y’ibicibwa ry’urubanza kandi akaba aribyo byatumye urenganywa</w:t>
            </w:r>
          </w:p>
          <w:p w:rsidR="00EB6FE4" w:rsidRPr="00C57654" w:rsidRDefault="00EB6FE4" w:rsidP="004445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BC7EFD" w:rsidRPr="00C57654" w:rsidTr="00C57654">
        <w:trPr>
          <w:trHeight w:val="3608"/>
        </w:trPr>
        <w:tc>
          <w:tcPr>
            <w:tcW w:w="450" w:type="dxa"/>
            <w:vMerge/>
          </w:tcPr>
          <w:p w:rsidR="00BC7EFD" w:rsidRPr="00C57654" w:rsidRDefault="00BC7EF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BC7EFD" w:rsidRPr="00C57654" w:rsidRDefault="00BC7EFD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5E7C3A" w:rsidRPr="00C57654" w:rsidTr="00C57654">
        <w:trPr>
          <w:trHeight w:val="417"/>
        </w:trPr>
        <w:tc>
          <w:tcPr>
            <w:tcW w:w="450" w:type="dxa"/>
          </w:tcPr>
          <w:p w:rsidR="005E7C3A" w:rsidRPr="00C57654" w:rsidRDefault="005E7C3A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5E7C3A" w:rsidRPr="00C57654" w:rsidRDefault="005E7C3A" w:rsidP="004445F7">
            <w:pPr>
              <w:jc w:val="both"/>
              <w:rPr>
                <w:rFonts w:ascii="Cambria" w:hAnsi="Cambria" w:cs="Nirmala UI"/>
                <w:b/>
                <w:i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i/>
                <w:sz w:val="24"/>
                <w:szCs w:val="24"/>
              </w:rPr>
              <w:t>Kwirengagiza amategeko</w:t>
            </w:r>
          </w:p>
        </w:tc>
      </w:tr>
      <w:tr w:rsidR="00BC7EFD" w:rsidRPr="00C57654" w:rsidTr="00C57654">
        <w:trPr>
          <w:trHeight w:val="827"/>
        </w:trPr>
        <w:tc>
          <w:tcPr>
            <w:tcW w:w="450" w:type="dxa"/>
          </w:tcPr>
          <w:p w:rsidR="00BC7EFD" w:rsidRPr="00C57654" w:rsidRDefault="00BC7EF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BC7EFD" w:rsidRPr="00C57654" w:rsidRDefault="00BC7EFD" w:rsidP="004445F7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 xml:space="preserve">Niba rwarabayemo kwirengagiza amategeko: 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>vuga ayo ari yo n’uburyo yari gutuma urenganurwa ariko ntibyitabweho</w:t>
            </w:r>
          </w:p>
        </w:tc>
      </w:tr>
      <w:tr w:rsidR="00BC7EFD" w:rsidRPr="00C57654" w:rsidTr="00C57654">
        <w:trPr>
          <w:trHeight w:val="3500"/>
        </w:trPr>
        <w:tc>
          <w:tcPr>
            <w:tcW w:w="450" w:type="dxa"/>
          </w:tcPr>
          <w:p w:rsidR="00BC7EFD" w:rsidRPr="00C57654" w:rsidRDefault="00BC7EF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BC7EFD" w:rsidRPr="00C57654" w:rsidRDefault="00BC7EF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</w:tr>
      <w:tr w:rsidR="00C07210" w:rsidRPr="00C57654" w:rsidTr="00C57654">
        <w:trPr>
          <w:trHeight w:val="835"/>
        </w:trPr>
        <w:tc>
          <w:tcPr>
            <w:tcW w:w="450" w:type="dxa"/>
          </w:tcPr>
          <w:p w:rsidR="00C07210" w:rsidRPr="00C57654" w:rsidRDefault="00C07210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C07210" w:rsidRPr="00C57654" w:rsidRDefault="00C07210" w:rsidP="004445F7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Niba ari itegeko ryahawe igisobanuro kitaricyo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: garagaza icyo wita ko ari cyo gisobanuro gikwiye n’urubanza rwaciwe </w:t>
            </w:r>
            <w:r w:rsidR="00CB6D1A" w:rsidRPr="00C57654">
              <w:rPr>
                <w:rFonts w:ascii="Cambria" w:hAnsi="Cambria" w:cs="Nirmala UI"/>
                <w:sz w:val="24"/>
                <w:szCs w:val="24"/>
              </w:rPr>
              <w:t>mbere (precedent) ubishingiraho cg ikindi cyose washingiraho utanga icyo gisobanuro</w:t>
            </w:r>
          </w:p>
        </w:tc>
      </w:tr>
      <w:tr w:rsidR="00CB6D1A" w:rsidRPr="00C57654" w:rsidTr="00C57654">
        <w:trPr>
          <w:trHeight w:val="3167"/>
        </w:trPr>
        <w:tc>
          <w:tcPr>
            <w:tcW w:w="450" w:type="dxa"/>
          </w:tcPr>
          <w:p w:rsidR="00CB6D1A" w:rsidRPr="00C57654" w:rsidRDefault="00CB6D1A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CB6D1A" w:rsidRPr="00C57654" w:rsidRDefault="00CB6D1A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  <w:p w:rsidR="00CB6D1A" w:rsidRPr="00C57654" w:rsidRDefault="00CB6D1A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</w:tr>
      <w:tr w:rsidR="005E7C3A" w:rsidRPr="00C57654" w:rsidTr="00C57654">
        <w:trPr>
          <w:trHeight w:val="417"/>
        </w:trPr>
        <w:tc>
          <w:tcPr>
            <w:tcW w:w="450" w:type="dxa"/>
          </w:tcPr>
          <w:p w:rsidR="005E7C3A" w:rsidRPr="00C57654" w:rsidRDefault="005E7C3A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5E7C3A" w:rsidRPr="00C57654" w:rsidRDefault="005E7C3A" w:rsidP="004445F7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Kwirengagiza ibimenyetso</w:t>
            </w:r>
          </w:p>
        </w:tc>
      </w:tr>
      <w:tr w:rsidR="006C541D" w:rsidRPr="00C57654" w:rsidTr="00C57654">
        <w:trPr>
          <w:trHeight w:val="1025"/>
        </w:trPr>
        <w:tc>
          <w:tcPr>
            <w:tcW w:w="450" w:type="dxa"/>
          </w:tcPr>
          <w:p w:rsidR="006C541D" w:rsidRPr="00C57654" w:rsidRDefault="006C541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6C541D" w:rsidRPr="00C57654" w:rsidRDefault="006C541D" w:rsidP="004445F7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Niba hari ibimenyetso byirengagijwe: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 vuga ibyo ari byo, unagaragaze aho wari wabivuze (</w:t>
            </w:r>
            <w:r w:rsidRPr="00C57654">
              <w:rPr>
                <w:rFonts w:ascii="Cambria" w:hAnsi="Cambria" w:cs="Nirmala UI"/>
                <w:i/>
                <w:sz w:val="24"/>
                <w:szCs w:val="24"/>
              </w:rPr>
              <w:t>mu myanzuro, mu nyandikomvugo y’iburanisha cyangwa muri kopi y’urubanza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>) ariko ntibyitabweho n’uburyo byatumye urengana</w:t>
            </w:r>
          </w:p>
        </w:tc>
      </w:tr>
      <w:tr w:rsidR="006C541D" w:rsidRPr="00C57654" w:rsidTr="00C57654">
        <w:trPr>
          <w:trHeight w:val="3357"/>
        </w:trPr>
        <w:tc>
          <w:tcPr>
            <w:tcW w:w="450" w:type="dxa"/>
          </w:tcPr>
          <w:p w:rsidR="006C541D" w:rsidRPr="00C57654" w:rsidRDefault="006C541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6C541D" w:rsidRPr="00C57654" w:rsidRDefault="006C541D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  <w:p w:rsidR="006C541D" w:rsidRPr="00C57654" w:rsidRDefault="006C541D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6C541D" w:rsidRPr="00C57654" w:rsidTr="00C57654">
        <w:trPr>
          <w:trHeight w:val="890"/>
        </w:trPr>
        <w:tc>
          <w:tcPr>
            <w:tcW w:w="450" w:type="dxa"/>
          </w:tcPr>
          <w:p w:rsidR="006C541D" w:rsidRPr="00C57654" w:rsidRDefault="006C541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6C541D" w:rsidRPr="00C57654" w:rsidRDefault="006C541D" w:rsidP="004445F7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Niba ari ikimenyetso kitahawe agaciro gakwiye</w:t>
            </w:r>
            <w:r w:rsidRPr="00C57654">
              <w:rPr>
                <w:rFonts w:ascii="Cambria" w:hAnsi="Cambria" w:cs="Nirmala UI"/>
                <w:sz w:val="24"/>
                <w:szCs w:val="24"/>
              </w:rPr>
              <w:t xml:space="preserve">: garagaza ako cyagombaga guhabwa n’urubanza rwaciwe </w:t>
            </w:r>
            <w:r w:rsidR="00DE4227" w:rsidRPr="00C57654">
              <w:rPr>
                <w:rFonts w:ascii="Cambria" w:hAnsi="Cambria" w:cs="Nirmala UI"/>
                <w:sz w:val="24"/>
                <w:szCs w:val="24"/>
              </w:rPr>
              <w:t>mbere (precedent) ubishingiraho</w:t>
            </w:r>
          </w:p>
        </w:tc>
      </w:tr>
      <w:tr w:rsidR="00DE4227" w:rsidRPr="00C57654" w:rsidTr="00C57654">
        <w:trPr>
          <w:trHeight w:val="3518"/>
        </w:trPr>
        <w:tc>
          <w:tcPr>
            <w:tcW w:w="450" w:type="dxa"/>
          </w:tcPr>
          <w:p w:rsidR="00DE4227" w:rsidRPr="00C57654" w:rsidRDefault="00DE4227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DE4227" w:rsidRPr="00C57654" w:rsidRDefault="00DE4227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  <w:tr w:rsidR="005E7C3A" w:rsidRPr="00C57654" w:rsidTr="00C57654">
        <w:trPr>
          <w:trHeight w:val="417"/>
        </w:trPr>
        <w:tc>
          <w:tcPr>
            <w:tcW w:w="450" w:type="dxa"/>
          </w:tcPr>
          <w:p w:rsidR="005E7C3A" w:rsidRPr="00C57654" w:rsidRDefault="005E7C3A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5E7C3A" w:rsidRPr="00C57654" w:rsidRDefault="005E7C3A" w:rsidP="004445F7">
            <w:pPr>
              <w:jc w:val="both"/>
              <w:rPr>
                <w:rFonts w:ascii="Cambria" w:hAnsi="Cambria" w:cs="Nirmala UI"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b/>
                <w:sz w:val="24"/>
                <w:szCs w:val="24"/>
              </w:rPr>
              <w:t>Urubanza rudashobora kurangizwa</w:t>
            </w:r>
          </w:p>
        </w:tc>
      </w:tr>
      <w:tr w:rsidR="00DE4227" w:rsidRPr="00C57654" w:rsidTr="00C57654">
        <w:trPr>
          <w:trHeight w:val="737"/>
        </w:trPr>
        <w:tc>
          <w:tcPr>
            <w:tcW w:w="450" w:type="dxa"/>
          </w:tcPr>
          <w:p w:rsidR="00DE4227" w:rsidRPr="00C57654" w:rsidRDefault="00DE4227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DE4227" w:rsidRPr="00C57654" w:rsidRDefault="00DE4227" w:rsidP="004445F7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Garagaza impamvu wemeza ko rudashobora kurangizwa</w:t>
            </w:r>
          </w:p>
        </w:tc>
      </w:tr>
      <w:tr w:rsidR="00DE4227" w:rsidRPr="00C57654" w:rsidTr="00C57654">
        <w:trPr>
          <w:trHeight w:val="3725"/>
        </w:trPr>
        <w:tc>
          <w:tcPr>
            <w:tcW w:w="450" w:type="dxa"/>
          </w:tcPr>
          <w:p w:rsidR="00DE4227" w:rsidRPr="00C57654" w:rsidRDefault="00DE4227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DE4227" w:rsidRPr="00C57654" w:rsidRDefault="00DE4227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</w:tr>
      <w:tr w:rsidR="00DE4227" w:rsidRPr="00C57654" w:rsidTr="00C57654">
        <w:trPr>
          <w:trHeight w:val="835"/>
        </w:trPr>
        <w:tc>
          <w:tcPr>
            <w:tcW w:w="450" w:type="dxa"/>
          </w:tcPr>
          <w:p w:rsidR="00DE4227" w:rsidRPr="00C57654" w:rsidRDefault="00DE4227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DE4227" w:rsidRPr="00C57654" w:rsidRDefault="00DE4227" w:rsidP="004445F7">
            <w:pPr>
              <w:jc w:val="both"/>
              <w:rPr>
                <w:rFonts w:ascii="Cambria" w:hAnsi="Cambria" w:cs="Nirmala UI"/>
                <w:b/>
                <w:sz w:val="24"/>
                <w:szCs w:val="24"/>
              </w:rPr>
            </w:pPr>
            <w:r w:rsidRPr="00C57654">
              <w:rPr>
                <w:rFonts w:ascii="Cambria" w:hAnsi="Cambria" w:cs="Nirmala UI"/>
                <w:sz w:val="24"/>
                <w:szCs w:val="24"/>
              </w:rPr>
              <w:t>Niba waragerageje kururangiza bikananirana: garagaza inyandikomvugo y’umuhesha w’inkiko ibyemeza</w:t>
            </w:r>
          </w:p>
        </w:tc>
      </w:tr>
      <w:tr w:rsidR="0073019D" w:rsidRPr="00C57654" w:rsidTr="00C57654">
        <w:trPr>
          <w:trHeight w:val="2753"/>
        </w:trPr>
        <w:tc>
          <w:tcPr>
            <w:tcW w:w="450" w:type="dxa"/>
          </w:tcPr>
          <w:p w:rsidR="0073019D" w:rsidRPr="00C57654" w:rsidRDefault="0073019D" w:rsidP="00B96CBB">
            <w:pPr>
              <w:rPr>
                <w:rFonts w:ascii="Cambria" w:hAnsi="Cambria" w:cs="Nirmala UI"/>
                <w:b/>
                <w:sz w:val="24"/>
                <w:szCs w:val="24"/>
              </w:rPr>
            </w:pPr>
          </w:p>
        </w:tc>
        <w:tc>
          <w:tcPr>
            <w:tcW w:w="12960" w:type="dxa"/>
            <w:gridSpan w:val="3"/>
          </w:tcPr>
          <w:p w:rsidR="0073019D" w:rsidRPr="00C57654" w:rsidRDefault="0073019D" w:rsidP="00B96CBB">
            <w:pPr>
              <w:rPr>
                <w:rFonts w:ascii="Cambria" w:hAnsi="Cambria" w:cs="Nirmala UI"/>
                <w:sz w:val="24"/>
                <w:szCs w:val="24"/>
              </w:rPr>
            </w:pPr>
          </w:p>
        </w:tc>
      </w:tr>
    </w:tbl>
    <w:p w:rsidR="00BA70B3" w:rsidRPr="00C57654" w:rsidRDefault="00BA70B3" w:rsidP="00B96CBB">
      <w:pPr>
        <w:rPr>
          <w:rFonts w:ascii="Cambria" w:hAnsi="Cambria" w:cs="Nirmala UI"/>
          <w:b/>
          <w:sz w:val="24"/>
          <w:szCs w:val="24"/>
        </w:rPr>
      </w:pPr>
    </w:p>
    <w:p w:rsidR="0073019D" w:rsidRPr="00C57654" w:rsidRDefault="0073019D" w:rsidP="004445F7">
      <w:pPr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>Ndahamya ntabeshya ko ibyo nujuje muri iyi</w:t>
      </w:r>
      <w:r w:rsidR="0090764C" w:rsidRPr="00C57654">
        <w:rPr>
          <w:rFonts w:ascii="Cambria" w:hAnsi="Cambria" w:cs="Nirmala UI"/>
          <w:b/>
          <w:sz w:val="24"/>
          <w:szCs w:val="24"/>
        </w:rPr>
        <w:t xml:space="preserve"> </w:t>
      </w:r>
      <w:r w:rsidRPr="00C57654">
        <w:rPr>
          <w:rFonts w:ascii="Cambria" w:hAnsi="Cambria" w:cs="Nirmala UI"/>
          <w:b/>
          <w:sz w:val="24"/>
          <w:szCs w:val="24"/>
        </w:rPr>
        <w:t>nyandiko isaba ko urubanza rusubirwamo ku mpamvu z’akarengane, ari ukuri.</w:t>
      </w:r>
    </w:p>
    <w:p w:rsidR="0073019D" w:rsidRPr="00C57654" w:rsidRDefault="0073019D" w:rsidP="004445F7">
      <w:pPr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>……………………………………………………………………………………………………………</w:t>
      </w:r>
      <w:r w:rsidR="00E2093E" w:rsidRPr="00C57654">
        <w:rPr>
          <w:rFonts w:ascii="Cambria" w:hAnsi="Cambria" w:cs="Nirmala UI"/>
          <w:b/>
          <w:sz w:val="24"/>
          <w:szCs w:val="24"/>
        </w:rPr>
        <w:t>…...</w:t>
      </w:r>
      <w:r w:rsidRPr="00C57654">
        <w:rPr>
          <w:rFonts w:ascii="Cambria" w:hAnsi="Cambria" w:cs="Nirmala UI"/>
          <w:b/>
          <w:sz w:val="24"/>
          <w:szCs w:val="24"/>
        </w:rPr>
        <w:t>…</w:t>
      </w:r>
      <w:r w:rsidR="00E2093E" w:rsidRPr="00C57654">
        <w:rPr>
          <w:rFonts w:ascii="Cambria" w:hAnsi="Cambria" w:cs="Nirmala UI"/>
          <w:b/>
          <w:sz w:val="24"/>
          <w:szCs w:val="24"/>
        </w:rPr>
        <w:t>…. (</w:t>
      </w:r>
      <w:r w:rsidRPr="00C57654">
        <w:rPr>
          <w:rFonts w:ascii="Cambria" w:hAnsi="Cambria" w:cs="Nirmala UI"/>
          <w:b/>
          <w:sz w:val="24"/>
          <w:szCs w:val="24"/>
        </w:rPr>
        <w:t>umukono)</w:t>
      </w:r>
    </w:p>
    <w:p w:rsidR="0073019D" w:rsidRPr="00C57654" w:rsidRDefault="0073019D" w:rsidP="004445F7">
      <w:pPr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 xml:space="preserve">Izina ry’utanze </w:t>
      </w:r>
      <w:r w:rsidR="00E2093E" w:rsidRPr="00C57654">
        <w:rPr>
          <w:rFonts w:ascii="Cambria" w:hAnsi="Cambria" w:cs="Nirmala UI"/>
          <w:b/>
          <w:sz w:val="24"/>
          <w:szCs w:val="24"/>
        </w:rPr>
        <w:t>ikirego :……</w:t>
      </w:r>
      <w:r w:rsidRPr="00C57654">
        <w:rPr>
          <w:rFonts w:ascii="Cambria" w:hAnsi="Cambria" w:cs="Nirmala UI"/>
          <w:b/>
          <w:sz w:val="24"/>
          <w:szCs w:val="24"/>
        </w:rPr>
        <w:t>………………………………………………………………………………………………</w:t>
      </w:r>
      <w:r w:rsidR="00E2093E" w:rsidRPr="00C57654">
        <w:rPr>
          <w:rFonts w:ascii="Cambria" w:hAnsi="Cambria" w:cs="Nirmala UI"/>
          <w:b/>
          <w:sz w:val="24"/>
          <w:szCs w:val="24"/>
        </w:rPr>
        <w:t>…</w:t>
      </w:r>
    </w:p>
    <w:p w:rsidR="0073019D" w:rsidRPr="00C57654" w:rsidRDefault="0073019D" w:rsidP="004445F7">
      <w:pPr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 xml:space="preserve">Izina ry’umwunganira cyangwa </w:t>
      </w:r>
      <w:r w:rsidR="00E2093E" w:rsidRPr="00C57654">
        <w:rPr>
          <w:rFonts w:ascii="Cambria" w:hAnsi="Cambria" w:cs="Nirmala UI"/>
          <w:b/>
          <w:sz w:val="24"/>
          <w:szCs w:val="24"/>
        </w:rPr>
        <w:t>umuhagarariye :</w:t>
      </w:r>
      <w:r w:rsidRPr="00C57654">
        <w:rPr>
          <w:rFonts w:ascii="Cambria" w:hAnsi="Cambria" w:cs="Nirmala UI"/>
          <w:b/>
          <w:sz w:val="24"/>
          <w:szCs w:val="24"/>
        </w:rPr>
        <w:t>………</w:t>
      </w:r>
      <w:r w:rsidR="00E2093E" w:rsidRPr="00C57654">
        <w:rPr>
          <w:rFonts w:ascii="Cambria" w:hAnsi="Cambria" w:cs="Nirmala UI"/>
          <w:b/>
          <w:sz w:val="24"/>
          <w:szCs w:val="24"/>
        </w:rPr>
        <w:t>……</w:t>
      </w:r>
      <w:r w:rsidRPr="00C57654">
        <w:rPr>
          <w:rFonts w:ascii="Cambria" w:hAnsi="Cambria" w:cs="Nirmala UI"/>
          <w:b/>
          <w:sz w:val="24"/>
          <w:szCs w:val="24"/>
        </w:rPr>
        <w:t>……………………………………………………….</w:t>
      </w:r>
    </w:p>
    <w:p w:rsidR="0073019D" w:rsidRPr="00C57654" w:rsidRDefault="0073019D" w:rsidP="004445F7">
      <w:pPr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>NB:</w:t>
      </w:r>
    </w:p>
    <w:p w:rsidR="0073019D" w:rsidRPr="00C57654" w:rsidRDefault="0073019D" w:rsidP="004445F7">
      <w:pPr>
        <w:pStyle w:val="ListParagraph"/>
        <w:numPr>
          <w:ilvl w:val="0"/>
          <w:numId w:val="8"/>
        </w:numPr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>IYI NYANDIKO ISHYIRWA KUMUGEREKA (MURI “ATTACHMENT”) MURI SOBANUZAINKIKO,</w:t>
      </w:r>
    </w:p>
    <w:p w:rsidR="0073019D" w:rsidRPr="00C57654" w:rsidRDefault="0073019D" w:rsidP="004445F7">
      <w:pPr>
        <w:pStyle w:val="ListParagraph"/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>IGASIMBURA IMYANZURO YASHYIRWAGAMO.</w:t>
      </w:r>
    </w:p>
    <w:p w:rsidR="0073019D" w:rsidRPr="00C57654" w:rsidRDefault="005B7EE2" w:rsidP="004445F7">
      <w:pPr>
        <w:pStyle w:val="ListParagraph"/>
        <w:numPr>
          <w:ilvl w:val="0"/>
          <w:numId w:val="8"/>
        </w:numPr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>IMYANZURO IRAMBUYE ITANGWA IYO USABA KURENGANURWA YE</w:t>
      </w:r>
      <w:r w:rsidR="005763A8" w:rsidRPr="00C57654">
        <w:rPr>
          <w:rFonts w:ascii="Cambria" w:hAnsi="Cambria" w:cs="Nirmala UI"/>
          <w:b/>
          <w:sz w:val="24"/>
          <w:szCs w:val="24"/>
        </w:rPr>
        <w:t>MEREWE KO URUBANZA</w:t>
      </w:r>
    </w:p>
    <w:p w:rsidR="00BA70B3" w:rsidRPr="00C57654" w:rsidRDefault="005763A8" w:rsidP="00C57654">
      <w:pPr>
        <w:pStyle w:val="ListParagraph"/>
        <w:jc w:val="both"/>
        <w:rPr>
          <w:rFonts w:ascii="Cambria" w:hAnsi="Cambria" w:cs="Nirmala UI"/>
          <w:b/>
          <w:sz w:val="24"/>
          <w:szCs w:val="24"/>
        </w:rPr>
      </w:pPr>
      <w:r w:rsidRPr="00C57654">
        <w:rPr>
          <w:rFonts w:ascii="Cambria" w:hAnsi="Cambria" w:cs="Nirmala UI"/>
          <w:b/>
          <w:sz w:val="24"/>
          <w:szCs w:val="24"/>
        </w:rPr>
        <w:t xml:space="preserve">RWE RUSUBIRWAMO KU MPAMVU Z’AKARENGANE. </w:t>
      </w:r>
    </w:p>
    <w:sectPr w:rsidR="00BA70B3" w:rsidRPr="00C57654" w:rsidSect="00BA70B3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1F90" w:rsidRDefault="00E21F90" w:rsidP="0096376B">
      <w:pPr>
        <w:spacing w:after="0" w:line="240" w:lineRule="auto"/>
      </w:pPr>
      <w:r>
        <w:separator/>
      </w:r>
    </w:p>
  </w:endnote>
  <w:endnote w:type="continuationSeparator" w:id="0">
    <w:p w:rsidR="00E21F90" w:rsidRDefault="00E21F90" w:rsidP="009637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991587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6376B" w:rsidRDefault="009637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1F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6376B" w:rsidRDefault="00963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1F90" w:rsidRDefault="00E21F90" w:rsidP="0096376B">
      <w:pPr>
        <w:spacing w:after="0" w:line="240" w:lineRule="auto"/>
      </w:pPr>
      <w:r>
        <w:separator/>
      </w:r>
    </w:p>
  </w:footnote>
  <w:footnote w:type="continuationSeparator" w:id="0">
    <w:p w:rsidR="00E21F90" w:rsidRDefault="00E21F90" w:rsidP="009637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D47B4"/>
    <w:multiLevelType w:val="hybridMultilevel"/>
    <w:tmpl w:val="4FEC85B4"/>
    <w:lvl w:ilvl="0" w:tplc="85C2E6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03BF3"/>
    <w:multiLevelType w:val="hybridMultilevel"/>
    <w:tmpl w:val="1A48A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26FBD"/>
    <w:multiLevelType w:val="hybridMultilevel"/>
    <w:tmpl w:val="FE48AA74"/>
    <w:lvl w:ilvl="0" w:tplc="48A8D1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547CFB"/>
    <w:multiLevelType w:val="hybridMultilevel"/>
    <w:tmpl w:val="1E2E0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C077B4"/>
    <w:multiLevelType w:val="hybridMultilevel"/>
    <w:tmpl w:val="FE1C32B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4E2118DD"/>
    <w:multiLevelType w:val="hybridMultilevel"/>
    <w:tmpl w:val="53A8B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33748"/>
    <w:multiLevelType w:val="hybridMultilevel"/>
    <w:tmpl w:val="A1B29164"/>
    <w:lvl w:ilvl="0" w:tplc="C42C49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596BEF"/>
    <w:multiLevelType w:val="hybridMultilevel"/>
    <w:tmpl w:val="B992C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0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jAwMjU3MTUzsjRW0lEKTi0uzszPAykwqgUAA50C+CwAAAA="/>
  </w:docVars>
  <w:rsids>
    <w:rsidRoot w:val="00BA70B3"/>
    <w:rsid w:val="0009244F"/>
    <w:rsid w:val="000C1891"/>
    <w:rsid w:val="000F0A7A"/>
    <w:rsid w:val="00155171"/>
    <w:rsid w:val="001C66C4"/>
    <w:rsid w:val="00282970"/>
    <w:rsid w:val="00380A98"/>
    <w:rsid w:val="003D4FBF"/>
    <w:rsid w:val="00441A77"/>
    <w:rsid w:val="004445F7"/>
    <w:rsid w:val="004725C8"/>
    <w:rsid w:val="005763A8"/>
    <w:rsid w:val="005B7EE2"/>
    <w:rsid w:val="005E7C3A"/>
    <w:rsid w:val="006C541D"/>
    <w:rsid w:val="006D54F3"/>
    <w:rsid w:val="0073019D"/>
    <w:rsid w:val="00805E3F"/>
    <w:rsid w:val="0090764C"/>
    <w:rsid w:val="0094166D"/>
    <w:rsid w:val="0096376B"/>
    <w:rsid w:val="009749CA"/>
    <w:rsid w:val="00A634D1"/>
    <w:rsid w:val="00B15C47"/>
    <w:rsid w:val="00B96CBB"/>
    <w:rsid w:val="00BA70B3"/>
    <w:rsid w:val="00BC7EFD"/>
    <w:rsid w:val="00BD0F1A"/>
    <w:rsid w:val="00BE62F7"/>
    <w:rsid w:val="00C07210"/>
    <w:rsid w:val="00C57654"/>
    <w:rsid w:val="00CB0714"/>
    <w:rsid w:val="00CB6D1A"/>
    <w:rsid w:val="00D72E4B"/>
    <w:rsid w:val="00DE4227"/>
    <w:rsid w:val="00E2093E"/>
    <w:rsid w:val="00E21F90"/>
    <w:rsid w:val="00EB6FE4"/>
    <w:rsid w:val="00F23127"/>
    <w:rsid w:val="00F73AB6"/>
    <w:rsid w:val="00FC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422E48-9542-44AB-A784-FD02945E3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70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70B3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9637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76B"/>
  </w:style>
  <w:style w:type="paragraph" w:styleId="Footer">
    <w:name w:val="footer"/>
    <w:basedOn w:val="Normal"/>
    <w:link w:val="FooterChar"/>
    <w:uiPriority w:val="99"/>
    <w:unhideWhenUsed/>
    <w:rsid w:val="009637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7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16C7E-9AC2-4D0D-A6FA-AA0013B27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KUNDAKUVUGA Francois Regis</dc:creator>
  <cp:keywords/>
  <dc:description/>
  <cp:lastModifiedBy>NSABIMANA Aphrodis</cp:lastModifiedBy>
  <cp:revision>5</cp:revision>
  <dcterms:created xsi:type="dcterms:W3CDTF">2022-09-27T06:06:00Z</dcterms:created>
  <dcterms:modified xsi:type="dcterms:W3CDTF">2022-09-3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4a0a4b6ae56385fc1718a4d14451138e3ca4c9dee36983ca246e9c4935da9</vt:lpwstr>
  </property>
</Properties>
</file>